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A5CFB" w14:textId="0B48EE5E" w:rsidR="002566B1" w:rsidRDefault="002566B1" w:rsidP="00D55C05">
      <w:pPr>
        <w:spacing w:after="0" w:line="240" w:lineRule="auto"/>
        <w:contextualSpacing/>
        <w:rPr>
          <w:b/>
          <w:bCs/>
          <w:sz w:val="32"/>
          <w:szCs w:val="32"/>
        </w:rPr>
      </w:pPr>
      <w:r w:rsidRPr="002566B1">
        <w:rPr>
          <w:b/>
          <w:bCs/>
          <w:sz w:val="32"/>
          <w:szCs w:val="32"/>
        </w:rPr>
        <w:t>HTML FUNDAMENTS MCQ</w:t>
      </w:r>
    </w:p>
    <w:p w14:paraId="07ED500A" w14:textId="77777777" w:rsidR="00234103" w:rsidRDefault="00234103" w:rsidP="00D55C05">
      <w:pPr>
        <w:spacing w:after="0" w:line="240" w:lineRule="auto"/>
        <w:contextualSpacing/>
        <w:rPr>
          <w:b/>
          <w:bCs/>
          <w:sz w:val="32"/>
          <w:szCs w:val="32"/>
        </w:rPr>
      </w:pPr>
    </w:p>
    <w:p w14:paraId="0A10B4C9" w14:textId="786025AB" w:rsidR="00E93455" w:rsidRPr="00397F60" w:rsidRDefault="00E93455" w:rsidP="00D55C0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 xml:space="preserve">Name: </w:t>
      </w:r>
      <w:r w:rsidR="002D6661">
        <w:rPr>
          <w:b/>
          <w:bCs/>
          <w:u w:val="single"/>
        </w:rPr>
        <w:t xml:space="preserve">SIKUNSOUMYARANJAN OJHA </w:t>
      </w:r>
      <w:r w:rsidR="006F6838">
        <w:rPr>
          <w:b/>
          <w:bCs/>
          <w:u w:val="single"/>
        </w:rPr>
        <w:t xml:space="preserve"> </w:t>
      </w:r>
      <w:r w:rsidR="006F6838">
        <w:rPr>
          <w:b/>
          <w:bCs/>
        </w:rPr>
        <w:t xml:space="preserve">                                                                                </w:t>
      </w:r>
      <w:r>
        <w:rPr>
          <w:b/>
          <w:bCs/>
        </w:rPr>
        <w:t xml:space="preserve">Date: </w:t>
      </w:r>
      <w:r w:rsidR="002D6661">
        <w:rPr>
          <w:b/>
          <w:bCs/>
          <w:u w:val="single"/>
        </w:rPr>
        <w:t>29.07.2022</w:t>
      </w:r>
    </w:p>
    <w:p w14:paraId="697E04A0" w14:textId="77777777" w:rsidR="002566B1" w:rsidRDefault="002566B1" w:rsidP="00D55C05">
      <w:pPr>
        <w:spacing w:after="0" w:line="240" w:lineRule="auto"/>
        <w:contextualSpacing/>
      </w:pPr>
    </w:p>
    <w:p w14:paraId="228464E3" w14:textId="517EA77A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What does the abbreviation HTML stand for?</w:t>
      </w:r>
    </w:p>
    <w:p w14:paraId="4A284D0C" w14:textId="77777777" w:rsidR="00D55C05" w:rsidRPr="00296B72" w:rsidRDefault="002566B1" w:rsidP="000E05A5">
      <w:pPr>
        <w:pStyle w:val="ListParagraph"/>
        <w:spacing w:after="0" w:line="240" w:lineRule="auto"/>
        <w:ind w:left="1134" w:hanging="425"/>
        <w:rPr>
          <w:color w:val="00B050"/>
        </w:rPr>
      </w:pPr>
      <w:r w:rsidRPr="00296B72">
        <w:rPr>
          <w:color w:val="00B0F0"/>
        </w:rPr>
        <w:t>(A)</w:t>
      </w:r>
      <w:r w:rsidRPr="00296B72">
        <w:rPr>
          <w:color w:val="00B0F0"/>
        </w:rPr>
        <w:tab/>
      </w:r>
      <w:proofErr w:type="spellStart"/>
      <w:r w:rsidRPr="00296B72">
        <w:rPr>
          <w:color w:val="00B0F0"/>
        </w:rPr>
        <w:t>HyperText</w:t>
      </w:r>
      <w:proofErr w:type="spellEnd"/>
      <w:r w:rsidRPr="00296B72">
        <w:rPr>
          <w:color w:val="00B0F0"/>
        </w:rPr>
        <w:t xml:space="preserve"> </w:t>
      </w:r>
      <w:proofErr w:type="spellStart"/>
      <w:r w:rsidRPr="00296B72">
        <w:rPr>
          <w:color w:val="00B0F0"/>
        </w:rPr>
        <w:t>Markup</w:t>
      </w:r>
      <w:proofErr w:type="spellEnd"/>
      <w:r w:rsidRPr="00296B72">
        <w:rPr>
          <w:color w:val="00B0F0"/>
        </w:rPr>
        <w:t xml:space="preserve"> Language</w:t>
      </w:r>
    </w:p>
    <w:p w14:paraId="0118A82C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B)</w:t>
      </w:r>
      <w:r>
        <w:tab/>
      </w:r>
      <w:proofErr w:type="spellStart"/>
      <w:r>
        <w:t>HighText</w:t>
      </w:r>
      <w:proofErr w:type="spellEnd"/>
      <w:r>
        <w:t xml:space="preserve"> </w:t>
      </w:r>
      <w:proofErr w:type="spellStart"/>
      <w:r>
        <w:t>Markup</w:t>
      </w:r>
      <w:proofErr w:type="spellEnd"/>
      <w:r>
        <w:t xml:space="preserve"> Language</w:t>
      </w:r>
    </w:p>
    <w:p w14:paraId="2C26004D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C)</w:t>
      </w:r>
      <w:r>
        <w:tab/>
      </w:r>
      <w:proofErr w:type="spellStart"/>
      <w:r>
        <w:t>HyperText</w:t>
      </w:r>
      <w:proofErr w:type="spellEnd"/>
      <w:r>
        <w:t xml:space="preserve"> Markdown Language</w:t>
      </w:r>
    </w:p>
    <w:p w14:paraId="41BEDA8F" w14:textId="48E64504" w:rsidR="002566B1" w:rsidRDefault="002566B1" w:rsidP="000E05A5">
      <w:pPr>
        <w:pStyle w:val="ListParagraph"/>
        <w:spacing w:after="0" w:line="240" w:lineRule="auto"/>
        <w:ind w:left="1134" w:hanging="425"/>
      </w:pPr>
      <w:r>
        <w:t>(D)</w:t>
      </w:r>
      <w:r>
        <w:tab/>
        <w:t>None of the above</w:t>
      </w:r>
    </w:p>
    <w:p w14:paraId="281C0B38" w14:textId="77777777" w:rsidR="002566B1" w:rsidRDefault="002566B1" w:rsidP="00D55C05">
      <w:pPr>
        <w:spacing w:after="0" w:line="240" w:lineRule="auto"/>
        <w:contextualSpacing/>
      </w:pPr>
      <w:bookmarkStart w:id="0" w:name="_GoBack"/>
    </w:p>
    <w:bookmarkEnd w:id="0"/>
    <w:p w14:paraId="7C1B142C" w14:textId="70413C47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How many sizes of headers are available in HTML by default?</w:t>
      </w:r>
    </w:p>
    <w:p w14:paraId="392209FC" w14:textId="6087D1CF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5</w:t>
      </w:r>
    </w:p>
    <w:p w14:paraId="69E5ECB9" w14:textId="626DA09A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1</w:t>
      </w:r>
    </w:p>
    <w:p w14:paraId="34B76FCA" w14:textId="43346CEB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3</w:t>
      </w:r>
    </w:p>
    <w:p w14:paraId="7C487883" w14:textId="6111E146" w:rsidR="002566B1" w:rsidRPr="006A775E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6</w:t>
      </w:r>
    </w:p>
    <w:p w14:paraId="3442ECBE" w14:textId="0C3C83F5" w:rsidR="00D55C05" w:rsidRDefault="00D55C05" w:rsidP="00D55C05">
      <w:pPr>
        <w:spacing w:after="0" w:line="240" w:lineRule="auto"/>
        <w:contextualSpacing/>
      </w:pPr>
    </w:p>
    <w:p w14:paraId="6BAC0F97" w14:textId="30ACC39A" w:rsidR="002566B1" w:rsidRDefault="002566B1" w:rsidP="00E30041">
      <w:pPr>
        <w:pStyle w:val="ListParagraph"/>
        <w:numPr>
          <w:ilvl w:val="0"/>
          <w:numId w:val="1"/>
        </w:numPr>
        <w:spacing w:after="0" w:line="240" w:lineRule="auto"/>
      </w:pPr>
      <w:r>
        <w:t>What is the smallest header in HTML by default?</w:t>
      </w:r>
    </w:p>
    <w:p w14:paraId="42DF0F7D" w14:textId="74FCA898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1</w:t>
      </w:r>
    </w:p>
    <w:p w14:paraId="02621418" w14:textId="63B41BC7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2</w:t>
      </w:r>
    </w:p>
    <w:p w14:paraId="07A97C7E" w14:textId="09FA1667" w:rsidR="002566B1" w:rsidRPr="006A775E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h6</w:t>
      </w:r>
    </w:p>
    <w:p w14:paraId="0C19A1DB" w14:textId="5AF0B53F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4</w:t>
      </w:r>
    </w:p>
    <w:p w14:paraId="4E62FBE1" w14:textId="77777777" w:rsidR="002566B1" w:rsidRDefault="002566B1" w:rsidP="00D55C05">
      <w:pPr>
        <w:spacing w:after="0" w:line="240" w:lineRule="auto"/>
        <w:contextualSpacing/>
      </w:pPr>
    </w:p>
    <w:p w14:paraId="4665D390" w14:textId="44D779CF" w:rsidR="002566B1" w:rsidRDefault="002566B1" w:rsidP="00B36BA4">
      <w:pPr>
        <w:pStyle w:val="ListParagraph"/>
        <w:numPr>
          <w:ilvl w:val="0"/>
          <w:numId w:val="1"/>
        </w:numPr>
        <w:spacing w:after="0" w:line="240" w:lineRule="auto"/>
      </w:pPr>
      <w:r>
        <w:t>What are the types of lists available in HTML?</w:t>
      </w:r>
    </w:p>
    <w:p w14:paraId="4B7212AE" w14:textId="64B7C8C2" w:rsidR="002566B1" w:rsidRPr="006A775E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Ordered, Unordered Lists</w:t>
      </w:r>
    </w:p>
    <w:p w14:paraId="72436F1B" w14:textId="77A2CBB2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Bulleted, Numbered Lists</w:t>
      </w:r>
    </w:p>
    <w:p w14:paraId="200A4D1B" w14:textId="4F14D476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Named, Unnamed Lists</w:t>
      </w:r>
    </w:p>
    <w:p w14:paraId="463CC6AC" w14:textId="39D19427" w:rsidR="002566B1" w:rsidRPr="006A775E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Non</w:t>
      </w:r>
      <w:r w:rsidR="00205D9B" w:rsidRPr="006A775E">
        <w:rPr>
          <w:color w:val="00B0F0"/>
        </w:rPr>
        <w:t>e</w:t>
      </w:r>
      <w:r w:rsidRPr="006A775E">
        <w:rPr>
          <w:color w:val="00B0F0"/>
        </w:rPr>
        <w:t xml:space="preserve"> of the above</w:t>
      </w:r>
    </w:p>
    <w:p w14:paraId="249E815D" w14:textId="39A25176" w:rsidR="002566B1" w:rsidRDefault="002566B1" w:rsidP="00D55C05">
      <w:pPr>
        <w:spacing w:after="0" w:line="240" w:lineRule="auto"/>
        <w:contextualSpacing/>
      </w:pPr>
    </w:p>
    <w:p w14:paraId="6FD58E32" w14:textId="090E6FB1" w:rsidR="002566B1" w:rsidRDefault="002566B1" w:rsidP="000D7E80">
      <w:pPr>
        <w:pStyle w:val="ListParagraph"/>
        <w:numPr>
          <w:ilvl w:val="0"/>
          <w:numId w:val="1"/>
        </w:numPr>
        <w:spacing w:after="0" w:line="240" w:lineRule="auto"/>
      </w:pPr>
      <w:r>
        <w:t>How to create an ordered list in HTML?</w:t>
      </w:r>
    </w:p>
    <w:p w14:paraId="6EBD03F4" w14:textId="291A409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</w:t>
      </w:r>
      <w:proofErr w:type="spellStart"/>
      <w:r>
        <w:t>ul</w:t>
      </w:r>
      <w:proofErr w:type="spellEnd"/>
      <w:r>
        <w:t>&gt;</w:t>
      </w:r>
    </w:p>
    <w:p w14:paraId="3694A479" w14:textId="77777777" w:rsidR="000D7E80" w:rsidRPr="006A775E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&lt;</w:t>
      </w:r>
      <w:proofErr w:type="spellStart"/>
      <w:r w:rsidRPr="006A775E">
        <w:rPr>
          <w:color w:val="00B0F0"/>
        </w:rPr>
        <w:t>ol</w:t>
      </w:r>
      <w:proofErr w:type="spellEnd"/>
      <w:r w:rsidRPr="006A775E">
        <w:rPr>
          <w:color w:val="00B0F0"/>
        </w:rPr>
        <w:t>&gt;</w:t>
      </w:r>
    </w:p>
    <w:p w14:paraId="5EE03158" w14:textId="77777777" w:rsidR="000D7E80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</w:t>
      </w:r>
      <w:proofErr w:type="spellStart"/>
      <w:r>
        <w:t>href</w:t>
      </w:r>
      <w:proofErr w:type="spellEnd"/>
      <w:r>
        <w:t>&gt;</w:t>
      </w:r>
    </w:p>
    <w:p w14:paraId="16FC54E7" w14:textId="58FC373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b&gt;</w:t>
      </w:r>
    </w:p>
    <w:p w14:paraId="6951ED85" w14:textId="77777777" w:rsidR="002566B1" w:rsidRDefault="002566B1" w:rsidP="00D55C05">
      <w:pPr>
        <w:spacing w:after="0" w:line="240" w:lineRule="auto"/>
        <w:contextualSpacing/>
      </w:pPr>
    </w:p>
    <w:p w14:paraId="0711EBB9" w14:textId="7D5DEF6E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HTML files are saved by default with the extension?</w:t>
      </w:r>
    </w:p>
    <w:p w14:paraId="558CDAF8" w14:textId="13923181" w:rsidR="002566B1" w:rsidRPr="006A775E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  <w:rPr>
          <w:color w:val="00B0F0"/>
        </w:rPr>
      </w:pPr>
      <w:r>
        <w:t>.</w:t>
      </w:r>
      <w:r w:rsidRPr="006A775E">
        <w:rPr>
          <w:color w:val="00B0F0"/>
        </w:rPr>
        <w:t>html</w:t>
      </w:r>
    </w:p>
    <w:p w14:paraId="17B92FDE" w14:textId="73D4123E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</w:t>
      </w:r>
    </w:p>
    <w:p w14:paraId="366E0DF9" w14:textId="6813B523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</w:t>
      </w:r>
      <w:proofErr w:type="spellStart"/>
      <w:r>
        <w:t>ht</w:t>
      </w:r>
      <w:proofErr w:type="spellEnd"/>
    </w:p>
    <w:p w14:paraId="371AD762" w14:textId="5EB2D3D2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None of the above</w:t>
      </w:r>
    </w:p>
    <w:p w14:paraId="1BC5A0D9" w14:textId="77777777" w:rsidR="002566B1" w:rsidRDefault="002566B1" w:rsidP="00D55C05">
      <w:pPr>
        <w:spacing w:after="0" w:line="240" w:lineRule="auto"/>
        <w:contextualSpacing/>
      </w:pPr>
    </w:p>
    <w:p w14:paraId="07B85AEF" w14:textId="3C2BE936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e enclose HTML tags within?</w:t>
      </w:r>
    </w:p>
    <w:p w14:paraId="46853BD8" w14:textId="0BF9F631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{}</w:t>
      </w:r>
    </w:p>
    <w:p w14:paraId="0055B014" w14:textId="0486EF0F" w:rsidR="002566B1" w:rsidRPr="006A775E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&lt;&gt;</w:t>
      </w:r>
    </w:p>
    <w:p w14:paraId="7250A43D" w14:textId="6B1FBA06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!!</w:t>
      </w:r>
    </w:p>
    <w:p w14:paraId="1AB9A21D" w14:textId="52A3C009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None of the above</w:t>
      </w:r>
    </w:p>
    <w:p w14:paraId="5E8CEE40" w14:textId="77777777" w:rsidR="002566B1" w:rsidRDefault="002566B1" w:rsidP="00D55C05">
      <w:pPr>
        <w:spacing w:after="0" w:line="240" w:lineRule="auto"/>
        <w:contextualSpacing/>
      </w:pPr>
    </w:p>
    <w:p w14:paraId="4638DA70" w14:textId="7E1EBD3B" w:rsidR="00296B72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hat is the effect of the &lt;b&gt; tag?</w:t>
      </w:r>
    </w:p>
    <w:p w14:paraId="25C3DC34" w14:textId="49BA7A19" w:rsidR="002566B1" w:rsidRPr="006A775E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 xml:space="preserve"> </w:t>
      </w:r>
      <w:r w:rsidR="002566B1" w:rsidRPr="006A775E">
        <w:rPr>
          <w:color w:val="00B0F0"/>
        </w:rPr>
        <w:t>It converts the text within it to bold font</w:t>
      </w:r>
    </w:p>
    <w:p w14:paraId="65E387F6" w14:textId="11EAE0E2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write black-</w:t>
      </w:r>
      <w:proofErr w:type="spellStart"/>
      <w:r w:rsidR="002566B1">
        <w:t>colored</w:t>
      </w:r>
      <w:proofErr w:type="spellEnd"/>
      <w:r w:rsidR="002566B1">
        <w:t xml:space="preserve"> font</w:t>
      </w:r>
    </w:p>
    <w:p w14:paraId="64E3D6BC" w14:textId="7AC202BC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change the font size</w:t>
      </w:r>
    </w:p>
    <w:p w14:paraId="13B1D97E" w14:textId="7FEFCED1" w:rsidR="002566B1" w:rsidRDefault="00442D1D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Non</w:t>
      </w:r>
      <w:r>
        <w:t>e</w:t>
      </w:r>
      <w:r w:rsidR="002566B1">
        <w:t xml:space="preserve"> of the above</w:t>
      </w:r>
    </w:p>
    <w:p w14:paraId="1BA8ABD2" w14:textId="77777777" w:rsidR="00442D1D" w:rsidRDefault="00442D1D" w:rsidP="00D55C05">
      <w:pPr>
        <w:spacing w:after="0" w:line="240" w:lineRule="auto"/>
        <w:contextualSpacing/>
      </w:pPr>
    </w:p>
    <w:p w14:paraId="53B64631" w14:textId="62BE92A9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HTML?</w:t>
      </w:r>
    </w:p>
    <w:p w14:paraId="12AFB213" w14:textId="61B55A59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HTML uses User Defined Tags</w:t>
      </w:r>
    </w:p>
    <w:p w14:paraId="794F486F" w14:textId="02D2117F" w:rsidR="002566B1" w:rsidRPr="006A775E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HTML uses the tags defined within the language</w:t>
      </w:r>
    </w:p>
    <w:p w14:paraId="719AB9BD" w14:textId="125806BA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Both A and B</w:t>
      </w:r>
    </w:p>
    <w:p w14:paraId="57D48BC2" w14:textId="4702F22F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None of the above</w:t>
      </w:r>
    </w:p>
    <w:p w14:paraId="1002744F" w14:textId="77777777" w:rsidR="002566B1" w:rsidRDefault="002566B1" w:rsidP="00D55C05">
      <w:pPr>
        <w:spacing w:after="0" w:line="240" w:lineRule="auto"/>
        <w:contextualSpacing/>
      </w:pPr>
    </w:p>
    <w:p w14:paraId="4934C494" w14:textId="607D7F15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How to display preformatted text in HTML?</w:t>
      </w:r>
    </w:p>
    <w:p w14:paraId="08663F5B" w14:textId="615689FA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p&gt;</w:t>
      </w:r>
    </w:p>
    <w:p w14:paraId="55993483" w14:textId="5DC487A8" w:rsidR="002566B1" w:rsidRPr="006A775E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&lt;pre&gt;</w:t>
      </w:r>
    </w:p>
    <w:p w14:paraId="7180771A" w14:textId="7DB8B206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</w:t>
      </w:r>
      <w:proofErr w:type="spellStart"/>
      <w:r>
        <w:t>hr</w:t>
      </w:r>
      <w:proofErr w:type="spellEnd"/>
      <w:r>
        <w:t>&gt;</w:t>
      </w:r>
    </w:p>
    <w:p w14:paraId="686627C4" w14:textId="65A06267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All of the above</w:t>
      </w:r>
    </w:p>
    <w:p w14:paraId="321065D7" w14:textId="77777777" w:rsidR="002566B1" w:rsidRDefault="002566B1" w:rsidP="00D55C05">
      <w:pPr>
        <w:spacing w:after="0" w:line="240" w:lineRule="auto"/>
        <w:contextualSpacing/>
      </w:pPr>
    </w:p>
    <w:p w14:paraId="57825E96" w14:textId="190570BC" w:rsidR="00F51C0A" w:rsidRDefault="002566B1" w:rsidP="00F51C0A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doesn’t require a closing tag?</w:t>
      </w:r>
    </w:p>
    <w:p w14:paraId="705E25E2" w14:textId="6C7838FF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br</w:t>
      </w:r>
      <w:proofErr w:type="spellEnd"/>
      <w:r>
        <w:t>&gt;</w:t>
      </w:r>
    </w:p>
    <w:p w14:paraId="66E04CAE" w14:textId="4ADD62E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hr</w:t>
      </w:r>
      <w:proofErr w:type="spellEnd"/>
      <w:r>
        <w:t>&gt;</w:t>
      </w:r>
    </w:p>
    <w:p w14:paraId="45EA9989" w14:textId="022F3550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Both A and B</w:t>
      </w:r>
    </w:p>
    <w:p w14:paraId="5410ECF1" w14:textId="427B050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85EC107" w14:textId="77777777" w:rsidR="002566B1" w:rsidRDefault="002566B1" w:rsidP="00D55C05">
      <w:pPr>
        <w:spacing w:after="0" w:line="240" w:lineRule="auto"/>
        <w:contextualSpacing/>
      </w:pPr>
    </w:p>
    <w:p w14:paraId="561FFD76" w14:textId="65F4FE6F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meant by an empty tag in HTML?</w:t>
      </w:r>
    </w:p>
    <w:p w14:paraId="244B827E" w14:textId="106DAEA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There is no such concept of an empty tag in HTML</w:t>
      </w:r>
    </w:p>
    <w:p w14:paraId="7FD9E174" w14:textId="692AC42B" w:rsidR="002566B1" w:rsidRPr="006A775E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An empty tag doesn't require a closing tag</w:t>
      </w:r>
    </w:p>
    <w:p w14:paraId="64AB1C7E" w14:textId="08F56EB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An empty tag cannot have any content within it</w:t>
      </w:r>
    </w:p>
    <w:p w14:paraId="137109A2" w14:textId="5D371901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None of the above</w:t>
      </w:r>
    </w:p>
    <w:p w14:paraId="728B48FE" w14:textId="77777777" w:rsidR="002566B1" w:rsidRDefault="002566B1" w:rsidP="00D55C05">
      <w:pPr>
        <w:spacing w:after="0" w:line="240" w:lineRule="auto"/>
        <w:contextualSpacing/>
      </w:pPr>
    </w:p>
    <w:p w14:paraId="647C1A81" w14:textId="2B83DE11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are the attributes used to change the size of an image?</w:t>
      </w:r>
    </w:p>
    <w:p w14:paraId="0811A5CD" w14:textId="1A78E857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Width and height</w:t>
      </w:r>
    </w:p>
    <w:p w14:paraId="28126245" w14:textId="0108FD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g and small</w:t>
      </w:r>
    </w:p>
    <w:p w14:paraId="6450BEC4" w14:textId="1182727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op and bottom</w:t>
      </w:r>
    </w:p>
    <w:p w14:paraId="08B34CE8" w14:textId="7A356FAA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9A22BE" w14:textId="77777777" w:rsidR="002566B1" w:rsidRDefault="002566B1" w:rsidP="00D55C05">
      <w:pPr>
        <w:spacing w:after="0" w:line="240" w:lineRule="auto"/>
        <w:contextualSpacing/>
      </w:pPr>
    </w:p>
    <w:p w14:paraId="7133B148" w14:textId="7F3E3B6D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attribute is used to provide a unique name to an HTML element?</w:t>
      </w:r>
    </w:p>
    <w:p w14:paraId="67250453" w14:textId="426316BD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id</w:t>
      </w:r>
    </w:p>
    <w:p w14:paraId="1223D705" w14:textId="500E37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lass</w:t>
      </w:r>
    </w:p>
    <w:p w14:paraId="03FC9FC1" w14:textId="6BF55835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ype</w:t>
      </w:r>
    </w:p>
    <w:p w14:paraId="0D8966CA" w14:textId="15EF697D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B390548" w14:textId="77777777" w:rsidR="002566B1" w:rsidRDefault="002566B1" w:rsidP="00D55C05">
      <w:pPr>
        <w:spacing w:after="0" w:line="240" w:lineRule="auto"/>
        <w:contextualSpacing/>
      </w:pPr>
    </w:p>
    <w:p w14:paraId="058C9A50" w14:textId="3AAEC63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the function of the HTML style attribute?</w:t>
      </w:r>
    </w:p>
    <w:p w14:paraId="7E08ABFA" w14:textId="37E06842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It is used to add style in an HTML element</w:t>
      </w:r>
    </w:p>
    <w:p w14:paraId="2DBA8983" w14:textId="6B61C0F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is used to uniquely identify some specific styles of some element</w:t>
      </w:r>
    </w:p>
    <w:p w14:paraId="683A2B72" w14:textId="6FF933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1AA1B1D9" w14:textId="109DC28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83087DB" w14:textId="77777777" w:rsidR="002566B1" w:rsidRDefault="002566B1" w:rsidP="00D55C05">
      <w:pPr>
        <w:spacing w:after="0" w:line="240" w:lineRule="auto"/>
        <w:contextualSpacing/>
      </w:pPr>
    </w:p>
    <w:p w14:paraId="08D8B4FA" w14:textId="6043A3C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correct syntax for using the HTML style attribute?</w:t>
      </w:r>
    </w:p>
    <w:p w14:paraId="7CA39B2E" w14:textId="7BE3305A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&lt;</w:t>
      </w:r>
      <w:proofErr w:type="spellStart"/>
      <w:r w:rsidRPr="006A775E">
        <w:rPr>
          <w:color w:val="00B0F0"/>
        </w:rPr>
        <w:t>tagname</w:t>
      </w:r>
      <w:proofErr w:type="spellEnd"/>
      <w:r w:rsidRPr="006A775E">
        <w:rPr>
          <w:color w:val="00B0F0"/>
        </w:rPr>
        <w:t xml:space="preserve"> style="</w:t>
      </w:r>
      <w:proofErr w:type="spellStart"/>
      <w:r w:rsidRPr="006A775E">
        <w:rPr>
          <w:color w:val="00B0F0"/>
        </w:rPr>
        <w:t>property:value</w:t>
      </w:r>
      <w:proofErr w:type="spellEnd"/>
      <w:r w:rsidRPr="006A775E">
        <w:rPr>
          <w:color w:val="00B0F0"/>
        </w:rPr>
        <w:t>;"&gt;</w:t>
      </w:r>
    </w:p>
    <w:p w14:paraId="2B85350A" w14:textId="7E9A021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tagname</w:t>
      </w:r>
      <w:proofErr w:type="spellEnd"/>
      <w:r>
        <w:t xml:space="preserve"> style="property;"&gt;</w:t>
      </w:r>
    </w:p>
    <w:p w14:paraId="305087E4" w14:textId="67932D4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tagname</w:t>
      </w:r>
      <w:proofErr w:type="spellEnd"/>
      <w:r>
        <w:t xml:space="preserve"> style&gt;</w:t>
      </w:r>
    </w:p>
    <w:p w14:paraId="1C7A05B4" w14:textId="1B97B78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03995FF" w14:textId="5B1DB724" w:rsidR="002566B1" w:rsidRDefault="002566B1" w:rsidP="00D55C05">
      <w:pPr>
        <w:spacing w:after="0" w:line="240" w:lineRule="auto"/>
        <w:contextualSpacing/>
      </w:pPr>
    </w:p>
    <w:p w14:paraId="1E07D438" w14:textId="2D6530A7" w:rsidR="00234103" w:rsidRDefault="00234103" w:rsidP="00D55C05">
      <w:pPr>
        <w:spacing w:after="0" w:line="240" w:lineRule="auto"/>
        <w:contextualSpacing/>
      </w:pPr>
    </w:p>
    <w:p w14:paraId="1E083503" w14:textId="77777777" w:rsidR="00234103" w:rsidRDefault="00234103" w:rsidP="00D55C05">
      <w:pPr>
        <w:spacing w:after="0" w:line="240" w:lineRule="auto"/>
        <w:contextualSpacing/>
      </w:pPr>
    </w:p>
    <w:p w14:paraId="0C3C15AE" w14:textId="1A63DF36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HTML element is used to define description data?</w:t>
      </w:r>
    </w:p>
    <w:p w14:paraId="781876F8" w14:textId="73702568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li&gt;</w:t>
      </w:r>
    </w:p>
    <w:p w14:paraId="5D99023A" w14:textId="2C49AC50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ol</w:t>
      </w:r>
      <w:proofErr w:type="spellEnd"/>
      <w:r>
        <w:t>&gt;</w:t>
      </w:r>
    </w:p>
    <w:p w14:paraId="51F747E8" w14:textId="26BF9058" w:rsidR="002566B1" w:rsidRPr="006A775E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&lt;</w:t>
      </w:r>
      <w:proofErr w:type="spellStart"/>
      <w:r w:rsidRPr="006A775E">
        <w:rPr>
          <w:color w:val="00B0F0"/>
        </w:rPr>
        <w:t>dd</w:t>
      </w:r>
      <w:proofErr w:type="spellEnd"/>
      <w:r w:rsidRPr="006A775E">
        <w:rPr>
          <w:color w:val="00B0F0"/>
        </w:rPr>
        <w:t>&gt;</w:t>
      </w:r>
    </w:p>
    <w:p w14:paraId="168E6B25" w14:textId="4F6B41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l&gt;</w:t>
      </w:r>
    </w:p>
    <w:p w14:paraId="70B13870" w14:textId="77777777" w:rsidR="002566B1" w:rsidRDefault="002566B1" w:rsidP="00D55C05">
      <w:pPr>
        <w:spacing w:after="0" w:line="240" w:lineRule="auto"/>
        <w:contextualSpacing/>
      </w:pPr>
    </w:p>
    <w:p w14:paraId="59CF2443" w14:textId="026B2211" w:rsidR="002566B1" w:rsidRDefault="002566B1" w:rsidP="00B84BD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properties is used to change the font of text?</w:t>
      </w:r>
    </w:p>
    <w:p w14:paraId="7AAEF6AD" w14:textId="0DDADC26" w:rsidR="002566B1" w:rsidRPr="006A775E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6A775E">
        <w:rPr>
          <w:color w:val="00B0F0"/>
        </w:rPr>
        <w:t>font-family</w:t>
      </w:r>
    </w:p>
    <w:p w14:paraId="253A50F9" w14:textId="20519AE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size</w:t>
      </w:r>
    </w:p>
    <w:p w14:paraId="49411954" w14:textId="72EA6DD8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align</w:t>
      </w:r>
    </w:p>
    <w:p w14:paraId="6175802F" w14:textId="3CAD6BD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3C36EA7" w14:textId="77777777" w:rsidR="002566B1" w:rsidRDefault="002566B1" w:rsidP="00D55C05">
      <w:pPr>
        <w:spacing w:after="0" w:line="240" w:lineRule="auto"/>
        <w:contextualSpacing/>
      </w:pPr>
    </w:p>
    <w:p w14:paraId="2B78E5DE" w14:textId="42695020" w:rsidR="002566B1" w:rsidRDefault="002566B1" w:rsidP="000A18C4">
      <w:pPr>
        <w:pStyle w:val="ListParagraph"/>
        <w:numPr>
          <w:ilvl w:val="0"/>
          <w:numId w:val="1"/>
        </w:numPr>
        <w:spacing w:after="0" w:line="240" w:lineRule="auto"/>
      </w:pPr>
      <w:r>
        <w:t>How are quotations defined in HTML?</w:t>
      </w:r>
    </w:p>
    <w:p w14:paraId="58175063" w14:textId="5EDCDC70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quote&gt;</w:t>
      </w:r>
    </w:p>
    <w:p w14:paraId="1173BE89" w14:textId="562E0FC2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lock&gt;</w:t>
      </w:r>
    </w:p>
    <w:p w14:paraId="206135B5" w14:textId="2EED31A9" w:rsidR="002566B1" w:rsidRPr="00270112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</w:t>
      </w:r>
      <w:proofErr w:type="spellStart"/>
      <w:r w:rsidRPr="00270112">
        <w:rPr>
          <w:color w:val="00B0F0"/>
        </w:rPr>
        <w:t>blockquote</w:t>
      </w:r>
      <w:proofErr w:type="spellEnd"/>
      <w:r w:rsidRPr="00270112">
        <w:rPr>
          <w:color w:val="00B0F0"/>
        </w:rPr>
        <w:t>&gt;</w:t>
      </w:r>
    </w:p>
    <w:p w14:paraId="4C563379" w14:textId="238BDC76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201972E" w14:textId="77777777" w:rsidR="002566B1" w:rsidRDefault="002566B1" w:rsidP="00D55C05">
      <w:pPr>
        <w:spacing w:after="0" w:line="240" w:lineRule="auto"/>
        <w:contextualSpacing/>
      </w:pPr>
    </w:p>
    <w:p w14:paraId="32117A9B" w14:textId="1CEE38B2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tag is used to render an image on a webpage?</w:t>
      </w:r>
    </w:p>
    <w:p w14:paraId="63995D4E" w14:textId="57B541E1" w:rsidR="002566B1" w:rsidRPr="00270112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</w:t>
      </w:r>
      <w:proofErr w:type="spellStart"/>
      <w:r w:rsidRPr="00270112">
        <w:rPr>
          <w:color w:val="00B0F0"/>
        </w:rPr>
        <w:t>img</w:t>
      </w:r>
      <w:proofErr w:type="spellEnd"/>
      <w:r w:rsidRPr="00270112">
        <w:rPr>
          <w:color w:val="00B0F0"/>
        </w:rPr>
        <w:t>&gt;</w:t>
      </w:r>
    </w:p>
    <w:p w14:paraId="0D9D60BE" w14:textId="66BD6474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src</w:t>
      </w:r>
      <w:proofErr w:type="spellEnd"/>
      <w:r>
        <w:t>&gt;</w:t>
      </w:r>
    </w:p>
    <w:p w14:paraId="6994FF9C" w14:textId="7E2C4B4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image&gt;</w:t>
      </w:r>
    </w:p>
    <w:p w14:paraId="141EF26B" w14:textId="5E30E7B9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246B82F" w14:textId="77777777" w:rsidR="002566B1" w:rsidRDefault="002566B1" w:rsidP="00D55C05">
      <w:pPr>
        <w:spacing w:after="0" w:line="240" w:lineRule="auto"/>
        <w:contextualSpacing/>
      </w:pPr>
    </w:p>
    <w:p w14:paraId="6E149739" w14:textId="1A7E7A2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Apart from &lt;i&gt; tag, which of the following tag is used to render a text in italics?</w:t>
      </w:r>
    </w:p>
    <w:p w14:paraId="26FA4FBC" w14:textId="1AFD0699" w:rsidR="002566B1" w:rsidRPr="00270112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</w:t>
      </w:r>
      <w:proofErr w:type="spellStart"/>
      <w:r w:rsidRPr="00270112">
        <w:rPr>
          <w:color w:val="00B0F0"/>
        </w:rPr>
        <w:t>em</w:t>
      </w:r>
      <w:proofErr w:type="spellEnd"/>
      <w:r w:rsidRPr="00270112">
        <w:rPr>
          <w:color w:val="00B0F0"/>
        </w:rPr>
        <w:t>&gt;</w:t>
      </w:r>
    </w:p>
    <w:p w14:paraId="6BD1AA99" w14:textId="5D844AB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trong&gt;</w:t>
      </w:r>
    </w:p>
    <w:p w14:paraId="658A9E79" w14:textId="6B062277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&gt;</w:t>
      </w:r>
    </w:p>
    <w:p w14:paraId="11EE8192" w14:textId="20485503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ED69F3" w14:textId="77777777" w:rsidR="002566B1" w:rsidRDefault="002566B1" w:rsidP="00D55C05">
      <w:pPr>
        <w:spacing w:after="0" w:line="240" w:lineRule="auto"/>
        <w:contextualSpacing/>
      </w:pPr>
    </w:p>
    <w:p w14:paraId="000653B1" w14:textId="3E91D41A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is the correct syntax to write an HTML comment?</w:t>
      </w:r>
    </w:p>
    <w:p w14:paraId="0DC55A90" w14:textId="72CF3280" w:rsidR="002566B1" w:rsidRPr="00270112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!-- comment text --&gt;</w:t>
      </w:r>
    </w:p>
    <w:p w14:paraId="672FEEB3" w14:textId="250382F8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/ Comment text</w:t>
      </w:r>
    </w:p>
    <w:p w14:paraId="34E52CDA" w14:textId="44979AE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# Comment text</w:t>
      </w:r>
    </w:p>
    <w:p w14:paraId="56F67711" w14:textId="662B9FF1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* Comment text */</w:t>
      </w:r>
    </w:p>
    <w:p w14:paraId="4842B924" w14:textId="77777777" w:rsidR="002566B1" w:rsidRDefault="002566B1" w:rsidP="00D55C05">
      <w:pPr>
        <w:spacing w:after="0" w:line="240" w:lineRule="auto"/>
        <w:contextualSpacing/>
      </w:pPr>
    </w:p>
    <w:p w14:paraId="42C57E7B" w14:textId="2FF0574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>
        <w:t>Colors</w:t>
      </w:r>
      <w:proofErr w:type="spellEnd"/>
      <w:r>
        <w:t xml:space="preserve"> are defined in HTML using?</w:t>
      </w:r>
    </w:p>
    <w:p w14:paraId="2D921DCF" w14:textId="662FC850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 Values</w:t>
      </w:r>
    </w:p>
    <w:p w14:paraId="598E61F8" w14:textId="3422A20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EX Values</w:t>
      </w:r>
    </w:p>
    <w:p w14:paraId="465143C8" w14:textId="24549910" w:rsidR="002566B1" w:rsidRPr="00270112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proofErr w:type="spellStart"/>
      <w:r w:rsidRPr="00270112">
        <w:rPr>
          <w:color w:val="00B0F0"/>
        </w:rPr>
        <w:t>Colors</w:t>
      </w:r>
      <w:proofErr w:type="spellEnd"/>
      <w:r w:rsidRPr="00270112">
        <w:rPr>
          <w:color w:val="00B0F0"/>
        </w:rPr>
        <w:t xml:space="preserve"> are defined using RGB, HEX, HSL, RGBA, HSLA values or with predefined </w:t>
      </w:r>
      <w:proofErr w:type="spellStart"/>
      <w:r w:rsidRPr="00270112">
        <w:rPr>
          <w:color w:val="00B0F0"/>
        </w:rPr>
        <w:t>color</w:t>
      </w:r>
      <w:proofErr w:type="spellEnd"/>
      <w:r w:rsidRPr="00270112">
        <w:rPr>
          <w:color w:val="00B0F0"/>
        </w:rPr>
        <w:t xml:space="preserve"> names</w:t>
      </w:r>
    </w:p>
    <w:p w14:paraId="36A21D95" w14:textId="6FBB7485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455B360" w14:textId="77777777" w:rsidR="002566B1" w:rsidRDefault="002566B1" w:rsidP="00D55C05">
      <w:pPr>
        <w:spacing w:after="0" w:line="240" w:lineRule="auto"/>
        <w:contextualSpacing/>
      </w:pPr>
    </w:p>
    <w:p w14:paraId="66CF1FF9" w14:textId="1DE8CDE4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property is used to set </w:t>
      </w:r>
      <w:proofErr w:type="spellStart"/>
      <w:r>
        <w:t>colors</w:t>
      </w:r>
      <w:proofErr w:type="spellEnd"/>
      <w:r>
        <w:t xml:space="preserve"> in HTML?</w:t>
      </w:r>
    </w:p>
    <w:p w14:paraId="330A72D8" w14:textId="13C3EE8B" w:rsidR="002566B1" w:rsidRPr="00270112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proofErr w:type="spellStart"/>
      <w:r w:rsidRPr="00270112">
        <w:rPr>
          <w:color w:val="00B0F0"/>
        </w:rPr>
        <w:t>color</w:t>
      </w:r>
      <w:proofErr w:type="spellEnd"/>
    </w:p>
    <w:p w14:paraId="32E484B6" w14:textId="32D415E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ackground-</w:t>
      </w:r>
      <w:proofErr w:type="spellStart"/>
      <w:r>
        <w:t>color</w:t>
      </w:r>
      <w:proofErr w:type="spellEnd"/>
    </w:p>
    <w:p w14:paraId="03C41575" w14:textId="0632F20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</w:t>
      </w:r>
      <w:proofErr w:type="spellStart"/>
      <w:r>
        <w:t>color</w:t>
      </w:r>
      <w:proofErr w:type="spellEnd"/>
    </w:p>
    <w:p w14:paraId="1477ED18" w14:textId="34A21CBD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</w:t>
      </w:r>
      <w:proofErr w:type="spellStart"/>
      <w:r>
        <w:t>color</w:t>
      </w:r>
      <w:proofErr w:type="spellEnd"/>
    </w:p>
    <w:p w14:paraId="57CF5F0D" w14:textId="3BE66C5D" w:rsidR="002566B1" w:rsidRDefault="002566B1" w:rsidP="00D55C05">
      <w:pPr>
        <w:spacing w:after="0" w:line="240" w:lineRule="auto"/>
        <w:contextualSpacing/>
      </w:pPr>
    </w:p>
    <w:p w14:paraId="11D7EF13" w14:textId="23FB63BA" w:rsidR="00234103" w:rsidRDefault="00234103" w:rsidP="00D55C05">
      <w:pPr>
        <w:spacing w:after="0" w:line="240" w:lineRule="auto"/>
        <w:contextualSpacing/>
      </w:pPr>
    </w:p>
    <w:p w14:paraId="7E2D9668" w14:textId="77777777" w:rsidR="00234103" w:rsidRDefault="00234103" w:rsidP="00D55C05">
      <w:pPr>
        <w:spacing w:after="0" w:line="240" w:lineRule="auto"/>
        <w:contextualSpacing/>
      </w:pPr>
    </w:p>
    <w:p w14:paraId="497E4B71" w14:textId="7C1F4649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types of unordered lists in HTML?</w:t>
      </w:r>
    </w:p>
    <w:p w14:paraId="0D21001A" w14:textId="7E6559D9" w:rsidR="002566B1" w:rsidRPr="00270112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Circle, square, disc</w:t>
      </w:r>
    </w:p>
    <w:p w14:paraId="460D94F3" w14:textId="4098CC15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square, disc</w:t>
      </w:r>
    </w:p>
    <w:p w14:paraId="12180E43" w14:textId="48258C4B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circle, disc</w:t>
      </w:r>
    </w:p>
    <w:p w14:paraId="3FE7EDF7" w14:textId="0DF74396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3FA0FD77" w14:textId="77777777" w:rsidR="002566B1" w:rsidRDefault="002566B1" w:rsidP="00D55C05">
      <w:pPr>
        <w:spacing w:after="0" w:line="240" w:lineRule="auto"/>
        <w:contextualSpacing/>
      </w:pPr>
    </w:p>
    <w:p w14:paraId="1E2884D1" w14:textId="4E9D2F2D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property is used to set border </w:t>
      </w:r>
      <w:proofErr w:type="spellStart"/>
      <w:r>
        <w:t>colors</w:t>
      </w:r>
      <w:proofErr w:type="spellEnd"/>
      <w:r>
        <w:t xml:space="preserve"> in HTML?</w:t>
      </w:r>
    </w:p>
    <w:p w14:paraId="137BFD73" w14:textId="494484F0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boder-color</w:t>
      </w:r>
      <w:proofErr w:type="spellEnd"/>
    </w:p>
    <w:p w14:paraId="16B6EF1C" w14:textId="13F5B54B" w:rsidR="002566B1" w:rsidRPr="00270112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border</w:t>
      </w:r>
    </w:p>
    <w:p w14:paraId="02FFBFD8" w14:textId="7BF7190C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286F7D90" w14:textId="6CEAD4D1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830CAB7" w14:textId="77777777" w:rsidR="002566B1" w:rsidRDefault="002566B1" w:rsidP="00D55C05">
      <w:pPr>
        <w:spacing w:after="0" w:line="240" w:lineRule="auto"/>
        <w:contextualSpacing/>
      </w:pPr>
    </w:p>
    <w:p w14:paraId="62DDB14F" w14:textId="1777623D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hings are necessary to create an HTML page?</w:t>
      </w:r>
    </w:p>
    <w:p w14:paraId="6DE813F0" w14:textId="105B1152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 editor</w:t>
      </w:r>
    </w:p>
    <w:p w14:paraId="7B51E222" w14:textId="3A37EE8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eb browser</w:t>
      </w:r>
    </w:p>
    <w:p w14:paraId="0F5D2D9D" w14:textId="13922FE3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Both A and B</w:t>
      </w:r>
    </w:p>
    <w:p w14:paraId="04AB8BDF" w14:textId="754C2F08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421A774" w14:textId="77777777" w:rsidR="002566B1" w:rsidRDefault="002566B1" w:rsidP="00D55C05">
      <w:pPr>
        <w:spacing w:after="0" w:line="240" w:lineRule="auto"/>
        <w:contextualSpacing/>
      </w:pPr>
    </w:p>
    <w:p w14:paraId="5A21E4E1" w14:textId="2B48509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indicate the page’s start and endpoints?</w:t>
      </w:r>
    </w:p>
    <w:p w14:paraId="6156807A" w14:textId="7AAEFE83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E8BA202" w14:textId="61A25BA9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html&gt;</w:t>
      </w:r>
    </w:p>
    <w:p w14:paraId="5DD310D3" w14:textId="4B11DF4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0539504A" w14:textId="05D1B69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doctype</w:t>
      </w:r>
      <w:proofErr w:type="spellEnd"/>
      <w:r>
        <w:t>&gt;</w:t>
      </w:r>
    </w:p>
    <w:p w14:paraId="02C9CE00" w14:textId="77777777" w:rsidR="002566B1" w:rsidRDefault="002566B1" w:rsidP="00D55C05">
      <w:pPr>
        <w:spacing w:after="0" w:line="240" w:lineRule="auto"/>
        <w:contextualSpacing/>
      </w:pPr>
    </w:p>
    <w:p w14:paraId="12F08270" w14:textId="42D1372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rue about HTML tags?</w:t>
      </w:r>
    </w:p>
    <w:p w14:paraId="2FC8AB27" w14:textId="753238E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case sensitive</w:t>
      </w:r>
    </w:p>
    <w:p w14:paraId="405AC4F2" w14:textId="11A59EEB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re not case sensitive</w:t>
      </w:r>
    </w:p>
    <w:p w14:paraId="75424038" w14:textId="2C274E1F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uppercase</w:t>
      </w:r>
    </w:p>
    <w:p w14:paraId="09A6890D" w14:textId="08D2370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lowercase</w:t>
      </w:r>
    </w:p>
    <w:p w14:paraId="54E46FFE" w14:textId="77777777" w:rsidR="002566B1" w:rsidRDefault="002566B1" w:rsidP="00D55C05">
      <w:pPr>
        <w:spacing w:after="0" w:line="240" w:lineRule="auto"/>
        <w:contextualSpacing/>
      </w:pPr>
    </w:p>
    <w:p w14:paraId="5AA94CEC" w14:textId="6D1A0105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HTML tag is called the root element of an HTML document?</w:t>
      </w:r>
    </w:p>
    <w:p w14:paraId="2BF8D7EC" w14:textId="3F599797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html&gt;</w:t>
      </w:r>
    </w:p>
    <w:p w14:paraId="04803894" w14:textId="3F4A985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6072FF3" w14:textId="0129217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itle&gt;</w:t>
      </w:r>
    </w:p>
    <w:p w14:paraId="1CC7613C" w14:textId="5E43868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27E9FA1D" w14:textId="77777777" w:rsidR="002566B1" w:rsidRDefault="002566B1" w:rsidP="00D55C05">
      <w:pPr>
        <w:spacing w:after="0" w:line="240" w:lineRule="auto"/>
        <w:contextualSpacing/>
      </w:pPr>
    </w:p>
    <w:p w14:paraId="562CF0AB" w14:textId="56751E40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How is black </w:t>
      </w:r>
      <w:proofErr w:type="spellStart"/>
      <w:r>
        <w:t>color</w:t>
      </w:r>
      <w:proofErr w:type="spellEnd"/>
      <w:r>
        <w:t xml:space="preserve"> represented in terms of RGB values?</w:t>
      </w:r>
    </w:p>
    <w:p w14:paraId="1519AA90" w14:textId="45A88E58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RGB(0, 0, 0)</w:t>
      </w:r>
    </w:p>
    <w:p w14:paraId="14B11302" w14:textId="4D917A2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100, 100)</w:t>
      </w:r>
    </w:p>
    <w:p w14:paraId="6832EC25" w14:textId="50D8B73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100, 0)</w:t>
      </w:r>
    </w:p>
    <w:p w14:paraId="049A3F08" w14:textId="2534751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0, 0)</w:t>
      </w:r>
    </w:p>
    <w:p w14:paraId="2C70C57D" w14:textId="77777777" w:rsidR="002566B1" w:rsidRDefault="002566B1" w:rsidP="00D55C05">
      <w:pPr>
        <w:spacing w:after="0" w:line="240" w:lineRule="auto"/>
        <w:contextualSpacing/>
      </w:pPr>
    </w:p>
    <w:p w14:paraId="7D550CFF" w14:textId="4A6B294A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does the Alpha value in RGBA represent?</w:t>
      </w:r>
    </w:p>
    <w:p w14:paraId="42E08281" w14:textId="08EADEC7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 xml:space="preserve">Opacity value for a </w:t>
      </w:r>
      <w:proofErr w:type="spellStart"/>
      <w:r w:rsidRPr="00270112">
        <w:rPr>
          <w:color w:val="00B0F0"/>
        </w:rPr>
        <w:t>color</w:t>
      </w:r>
      <w:proofErr w:type="spellEnd"/>
    </w:p>
    <w:p w14:paraId="39FB700C" w14:textId="693857D6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 xml:space="preserve">The shade of a </w:t>
      </w:r>
      <w:proofErr w:type="spellStart"/>
      <w:r>
        <w:t>color</w:t>
      </w:r>
      <w:proofErr w:type="spellEnd"/>
    </w:p>
    <w:p w14:paraId="7E064663" w14:textId="55ED9E0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51C72F7C" w14:textId="06FB51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759B0F" w14:textId="35F00AB2" w:rsidR="002566B1" w:rsidRDefault="002566B1" w:rsidP="00D55C05">
      <w:pPr>
        <w:spacing w:after="0" w:line="240" w:lineRule="auto"/>
        <w:contextualSpacing/>
      </w:pPr>
    </w:p>
    <w:p w14:paraId="54D70C54" w14:textId="5900DF29" w:rsidR="00234103" w:rsidRDefault="00234103" w:rsidP="00D55C05">
      <w:pPr>
        <w:spacing w:after="0" w:line="240" w:lineRule="auto"/>
        <w:contextualSpacing/>
      </w:pPr>
    </w:p>
    <w:p w14:paraId="117E1046" w14:textId="2C4301E2" w:rsidR="00234103" w:rsidRDefault="00234103" w:rsidP="00D55C05">
      <w:pPr>
        <w:spacing w:after="0" w:line="240" w:lineRule="auto"/>
        <w:contextualSpacing/>
      </w:pPr>
    </w:p>
    <w:p w14:paraId="21ABF446" w14:textId="77777777" w:rsidR="00234103" w:rsidRDefault="00234103" w:rsidP="00D55C05">
      <w:pPr>
        <w:spacing w:after="0" w:line="240" w:lineRule="auto"/>
        <w:contextualSpacing/>
      </w:pPr>
    </w:p>
    <w:p w14:paraId="77CA87AE" w14:textId="08EE3C2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does the Alpha value of 0.0 represent?</w:t>
      </w:r>
    </w:p>
    <w:p w14:paraId="2FC41A5E" w14:textId="7A407C3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ully opaque</w:t>
      </w:r>
    </w:p>
    <w:p w14:paraId="1134613E" w14:textId="08F1BF16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Fully transparent</w:t>
      </w:r>
    </w:p>
    <w:p w14:paraId="218339E1" w14:textId="75E0BE5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50% transparent</w:t>
      </w:r>
    </w:p>
    <w:p w14:paraId="4250229D" w14:textId="6B9EFC0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74CAB84" w14:textId="63A4E6D2" w:rsidR="002566B1" w:rsidRDefault="002566B1" w:rsidP="00D55C05">
      <w:pPr>
        <w:spacing w:after="0" w:line="240" w:lineRule="auto"/>
        <w:contextualSpacing/>
      </w:pPr>
    </w:p>
    <w:p w14:paraId="735CAF8E" w14:textId="1562295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to set a font for a whole page?</w:t>
      </w:r>
    </w:p>
    <w:p w14:paraId="45C7DB2A" w14:textId="275B372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targetfont</w:t>
      </w:r>
      <w:proofErr w:type="spellEnd"/>
      <w:r>
        <w:t>&gt;</w:t>
      </w:r>
    </w:p>
    <w:p w14:paraId="1F2FA869" w14:textId="5EB543C5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</w:t>
      </w:r>
      <w:proofErr w:type="spellStart"/>
      <w:r w:rsidRPr="00270112">
        <w:rPr>
          <w:color w:val="00B0F0"/>
        </w:rPr>
        <w:t>defaultfont</w:t>
      </w:r>
      <w:proofErr w:type="spellEnd"/>
      <w:r w:rsidRPr="00270112">
        <w:rPr>
          <w:color w:val="00B0F0"/>
        </w:rPr>
        <w:t>&gt;</w:t>
      </w:r>
    </w:p>
    <w:p w14:paraId="025C88EF" w14:textId="6CACFC5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font&gt;</w:t>
      </w:r>
    </w:p>
    <w:p w14:paraId="32FDE28F" w14:textId="1A49808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E96875" w14:textId="77777777" w:rsidR="002566B1" w:rsidRDefault="002566B1" w:rsidP="00D55C05">
      <w:pPr>
        <w:spacing w:after="0" w:line="240" w:lineRule="auto"/>
        <w:contextualSpacing/>
      </w:pPr>
    </w:p>
    <w:p w14:paraId="25593F8D" w14:textId="02608C4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CSS inside HTML elements used alongside style attribute is called?</w:t>
      </w:r>
    </w:p>
    <w:p w14:paraId="6BE7BF0A" w14:textId="05B2FF08" w:rsidR="002566B1" w:rsidRPr="00270112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Inline CSS</w:t>
      </w:r>
    </w:p>
    <w:p w14:paraId="3498D307" w14:textId="22B59A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nternal CSS</w:t>
      </w:r>
    </w:p>
    <w:p w14:paraId="65E478B3" w14:textId="61B67A9C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External CSS</w:t>
      </w:r>
    </w:p>
    <w:p w14:paraId="08F75DF9" w14:textId="4CFA59F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4DCBF00" w14:textId="77777777" w:rsidR="002566B1" w:rsidRDefault="002566B1" w:rsidP="00D55C05">
      <w:pPr>
        <w:spacing w:after="0" w:line="240" w:lineRule="auto"/>
        <w:contextualSpacing/>
      </w:pPr>
    </w:p>
    <w:p w14:paraId="7398168C" w14:textId="696B4F8C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of the following </w:t>
      </w:r>
      <w:proofErr w:type="spellStart"/>
      <w:r>
        <w:t>colors</w:t>
      </w:r>
      <w:proofErr w:type="spellEnd"/>
      <w:r>
        <w:t xml:space="preserve"> contain equal amounts of RBG?</w:t>
      </w:r>
    </w:p>
    <w:p w14:paraId="2CA5F7DD" w14:textId="4F47B47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hite</w:t>
      </w:r>
    </w:p>
    <w:p w14:paraId="7622AEA0" w14:textId="206F842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Gray</w:t>
      </w:r>
      <w:proofErr w:type="spellEnd"/>
    </w:p>
    <w:p w14:paraId="2B922C0F" w14:textId="6BCEFF4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lack</w:t>
      </w:r>
    </w:p>
    <w:p w14:paraId="21B0FFB6" w14:textId="006A5708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ll of the above</w:t>
      </w:r>
    </w:p>
    <w:p w14:paraId="1E4EAECE" w14:textId="77777777" w:rsidR="002566B1" w:rsidRDefault="002566B1" w:rsidP="00D55C05">
      <w:pPr>
        <w:spacing w:after="0" w:line="240" w:lineRule="auto"/>
        <w:contextualSpacing/>
      </w:pPr>
    </w:p>
    <w:p w14:paraId="4B94C577" w14:textId="56984E1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peciality about the &lt;small&gt; and &lt;big&gt; tags in HTML?</w:t>
      </w:r>
    </w:p>
    <w:p w14:paraId="25683BA7" w14:textId="0E96C9E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work on anything</w:t>
      </w:r>
    </w:p>
    <w:p w14:paraId="2AC52BD8" w14:textId="12FE525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can be used for text only</w:t>
      </w:r>
    </w:p>
    <w:p w14:paraId="692FBD75" w14:textId="08773C1B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They can be repeated</w:t>
      </w:r>
    </w:p>
    <w:p w14:paraId="67840FFD" w14:textId="231FCD1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66389F" w14:textId="77777777" w:rsidR="002566B1" w:rsidRDefault="002566B1" w:rsidP="00D55C05">
      <w:pPr>
        <w:spacing w:after="0" w:line="240" w:lineRule="auto"/>
        <w:contextualSpacing/>
      </w:pPr>
    </w:p>
    <w:p w14:paraId="7C97122F" w14:textId="1F0D349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add a row to a table in HTML?</w:t>
      </w:r>
    </w:p>
    <w:p w14:paraId="4AA1A0E4" w14:textId="43E85AD9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</w:t>
      </w:r>
      <w:proofErr w:type="spellStart"/>
      <w:r w:rsidRPr="00270112">
        <w:rPr>
          <w:color w:val="00B0F0"/>
        </w:rPr>
        <w:t>tr</w:t>
      </w:r>
      <w:proofErr w:type="spellEnd"/>
      <w:r w:rsidRPr="00270112">
        <w:rPr>
          <w:color w:val="00B0F0"/>
        </w:rPr>
        <w:t>&gt;</w:t>
      </w:r>
    </w:p>
    <w:p w14:paraId="35A62292" w14:textId="2BDA7567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d&gt;</w:t>
      </w:r>
    </w:p>
    <w:p w14:paraId="4189096A" w14:textId="6D77BC4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</w:t>
      </w:r>
      <w:proofErr w:type="spellStart"/>
      <w:r>
        <w:t>th</w:t>
      </w:r>
      <w:proofErr w:type="spellEnd"/>
      <w:r>
        <w:t>&gt;</w:t>
      </w:r>
    </w:p>
    <w:p w14:paraId="413B0132" w14:textId="1373360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A9C544" w14:textId="77777777" w:rsidR="002566B1" w:rsidRDefault="002566B1" w:rsidP="00D55C05">
      <w:pPr>
        <w:spacing w:after="0" w:line="240" w:lineRule="auto"/>
        <w:contextualSpacing/>
      </w:pPr>
    </w:p>
    <w:p w14:paraId="7F017CF8" w14:textId="61ED1AA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property allows an image link to show a text label?</w:t>
      </w:r>
    </w:p>
    <w:p w14:paraId="772429EE" w14:textId="7291BCDB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lt</w:t>
      </w:r>
    </w:p>
    <w:p w14:paraId="416988C5" w14:textId="088234D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str</w:t>
      </w:r>
      <w:proofErr w:type="spellEnd"/>
    </w:p>
    <w:p w14:paraId="08B0CA68" w14:textId="02A275A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ternative</w:t>
      </w:r>
    </w:p>
    <w:p w14:paraId="0151AD49" w14:textId="654C8A2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35717128" w14:textId="77777777" w:rsidR="002566B1" w:rsidRDefault="002566B1" w:rsidP="00D55C05">
      <w:pPr>
        <w:spacing w:after="0" w:line="240" w:lineRule="auto"/>
        <w:contextualSpacing/>
      </w:pPr>
    </w:p>
    <w:p w14:paraId="5C0EE8BE" w14:textId="0A8BA63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If a background image is smaller than the screen on which it is being displayed, what will occur on the webpage?</w:t>
      </w:r>
    </w:p>
    <w:p w14:paraId="4303A4D4" w14:textId="61ADD6A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blank space will be shown in black</w:t>
      </w:r>
    </w:p>
    <w:p w14:paraId="7DD730C1" w14:textId="6CE5A6EE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ill be stretched</w:t>
      </w:r>
    </w:p>
    <w:p w14:paraId="437650DA" w14:textId="5962F95E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The image will be repeated</w:t>
      </w:r>
    </w:p>
    <w:p w14:paraId="2D089509" w14:textId="6300E54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on't be displayed</w:t>
      </w:r>
    </w:p>
    <w:p w14:paraId="3D4A4BF1" w14:textId="07B060EA" w:rsidR="002566B1" w:rsidRDefault="002566B1" w:rsidP="00D55C05">
      <w:pPr>
        <w:spacing w:after="0" w:line="240" w:lineRule="auto"/>
        <w:contextualSpacing/>
      </w:pPr>
    </w:p>
    <w:p w14:paraId="1482A071" w14:textId="7251C1B3" w:rsidR="00234103" w:rsidRDefault="00234103" w:rsidP="00D55C05">
      <w:pPr>
        <w:spacing w:after="0" w:line="240" w:lineRule="auto"/>
        <w:contextualSpacing/>
      </w:pPr>
    </w:p>
    <w:p w14:paraId="4580E823" w14:textId="77777777" w:rsidR="00234103" w:rsidRDefault="00234103" w:rsidP="00D55C05">
      <w:pPr>
        <w:spacing w:after="0" w:line="240" w:lineRule="auto"/>
        <w:contextualSpacing/>
      </w:pPr>
    </w:p>
    <w:p w14:paraId="665035F0" w14:textId="70AAA8A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properties of block-level elements?</w:t>
      </w:r>
    </w:p>
    <w:p w14:paraId="2E322CC7" w14:textId="34C61E14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starts on a new page</w:t>
      </w:r>
    </w:p>
    <w:p w14:paraId="55EC9A0B" w14:textId="4BE9A463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takes the full width available</w:t>
      </w:r>
    </w:p>
    <w:p w14:paraId="70DE8A56" w14:textId="7F8B002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has a top and bottom margin</w:t>
      </w:r>
    </w:p>
    <w:p w14:paraId="246DE620" w14:textId="429AE522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ll of the above</w:t>
      </w:r>
    </w:p>
    <w:p w14:paraId="18D8E9CF" w14:textId="77777777" w:rsidR="00E93455" w:rsidRDefault="00E93455" w:rsidP="00D55C05">
      <w:pPr>
        <w:spacing w:after="0" w:line="240" w:lineRule="auto"/>
        <w:contextualSpacing/>
      </w:pPr>
    </w:p>
    <w:p w14:paraId="6553F6F4" w14:textId="4BA9D68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are examples of block-level elements in HTML?</w:t>
      </w:r>
    </w:p>
    <w:p w14:paraId="6135DBF6" w14:textId="3BBE475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iv&gt;</w:t>
      </w:r>
    </w:p>
    <w:p w14:paraId="6A4446BA" w14:textId="1A8D28E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p&gt;</w:t>
      </w:r>
    </w:p>
    <w:p w14:paraId="585A5005" w14:textId="2A68292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1&gt;</w:t>
      </w:r>
    </w:p>
    <w:p w14:paraId="1BBCB2B9" w14:textId="3DDA79F4" w:rsidR="002566B1" w:rsidRPr="00270112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ll of the above</w:t>
      </w:r>
    </w:p>
    <w:p w14:paraId="3121340E" w14:textId="77777777" w:rsidR="002566B1" w:rsidRDefault="002566B1" w:rsidP="00D55C05">
      <w:pPr>
        <w:spacing w:after="0" w:line="240" w:lineRule="auto"/>
        <w:contextualSpacing/>
      </w:pPr>
    </w:p>
    <w:p w14:paraId="61D6D68C" w14:textId="2C181AF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many characters can be written in 1KB?</w:t>
      </w:r>
    </w:p>
    <w:p w14:paraId="09F1B46B" w14:textId="0D8C9E6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48</w:t>
      </w:r>
    </w:p>
    <w:p w14:paraId="18A33481" w14:textId="6E7F4AC6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1024</w:t>
      </w:r>
    </w:p>
    <w:p w14:paraId="48220537" w14:textId="131D4FE7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00</w:t>
      </w:r>
    </w:p>
    <w:p w14:paraId="5C2EEC57" w14:textId="3B9E098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2DABE3" w14:textId="77777777" w:rsidR="002566B1" w:rsidRDefault="002566B1" w:rsidP="00D55C05">
      <w:pPr>
        <w:spacing w:after="0" w:line="240" w:lineRule="auto"/>
        <w:contextualSpacing/>
      </w:pPr>
    </w:p>
    <w:p w14:paraId="6627D49E" w14:textId="09BA731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some valid character sets available?</w:t>
      </w:r>
    </w:p>
    <w:p w14:paraId="2114913C" w14:textId="68479E3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UTF-8</w:t>
      </w:r>
    </w:p>
    <w:p w14:paraId="2D146A7D" w14:textId="2260DC1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NSI</w:t>
      </w:r>
    </w:p>
    <w:p w14:paraId="03460007" w14:textId="76E10CE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SCII</w:t>
      </w:r>
    </w:p>
    <w:p w14:paraId="2F7BAC04" w14:textId="4D942666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ll of the above</w:t>
      </w:r>
    </w:p>
    <w:p w14:paraId="3682D406" w14:textId="77777777" w:rsidR="002566B1" w:rsidRDefault="002566B1" w:rsidP="00D55C05">
      <w:pPr>
        <w:spacing w:after="0" w:line="240" w:lineRule="auto"/>
        <w:contextualSpacing/>
      </w:pPr>
    </w:p>
    <w:p w14:paraId="540CA7FF" w14:textId="1DB1645F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default value of the BORDER attribute is?</w:t>
      </w:r>
    </w:p>
    <w:p w14:paraId="0495B5DC" w14:textId="2C4C3BF4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1 pixel</w:t>
      </w:r>
    </w:p>
    <w:p w14:paraId="7E6E72B0" w14:textId="440C542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2 pixel</w:t>
      </w:r>
    </w:p>
    <w:p w14:paraId="6E32CBDC" w14:textId="15D53C0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4 pixel</w:t>
      </w:r>
    </w:p>
    <w:p w14:paraId="2DC3B5ED" w14:textId="151C892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8 pixel</w:t>
      </w:r>
    </w:p>
    <w:p w14:paraId="48271A71" w14:textId="77777777" w:rsidR="002566B1" w:rsidRDefault="002566B1" w:rsidP="00D55C05">
      <w:pPr>
        <w:spacing w:after="0" w:line="240" w:lineRule="auto"/>
        <w:contextualSpacing/>
      </w:pPr>
    </w:p>
    <w:p w14:paraId="1F2E369F" w14:textId="5451E01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those objects called which are used for storing data on the client provided by the HTML local storage?</w:t>
      </w:r>
    </w:p>
    <w:p w14:paraId="4AF235DF" w14:textId="26462B0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Windows.localStorage</w:t>
      </w:r>
      <w:proofErr w:type="spellEnd"/>
    </w:p>
    <w:p w14:paraId="49098A1F" w14:textId="5E36670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Window.sessionStorage</w:t>
      </w:r>
      <w:proofErr w:type="spellEnd"/>
    </w:p>
    <w:p w14:paraId="0E04A680" w14:textId="3CB885A1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Both A and B</w:t>
      </w:r>
    </w:p>
    <w:p w14:paraId="63742ACE" w14:textId="1213793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A9B046A" w14:textId="77777777" w:rsidR="002566B1" w:rsidRDefault="002566B1" w:rsidP="00D55C05">
      <w:pPr>
        <w:spacing w:after="0" w:line="240" w:lineRule="auto"/>
        <w:contextualSpacing/>
      </w:pPr>
    </w:p>
    <w:p w14:paraId="28053FB5" w14:textId="3587C27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most basic part of any HTML page is?</w:t>
      </w:r>
    </w:p>
    <w:p w14:paraId="6C69DD7D" w14:textId="6B1C3C3A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ASCII Text</w:t>
      </w:r>
    </w:p>
    <w:p w14:paraId="34630357" w14:textId="3B1A3E1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nary Text</w:t>
      </w:r>
    </w:p>
    <w:p w14:paraId="5583EF0E" w14:textId="61C92881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</w:t>
      </w:r>
    </w:p>
    <w:p w14:paraId="4176CCBE" w14:textId="6F44FE65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997B01" w14:textId="77777777" w:rsidR="002566B1" w:rsidRDefault="002566B1" w:rsidP="00D55C05">
      <w:pPr>
        <w:spacing w:after="0" w:line="240" w:lineRule="auto"/>
        <w:contextualSpacing/>
      </w:pPr>
    </w:p>
    <w:p w14:paraId="6C109101" w14:textId="09DFF15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elect tag used for?</w:t>
      </w:r>
    </w:p>
    <w:p w14:paraId="5297C3AE" w14:textId="247CAC96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Create a combo box</w:t>
      </w:r>
    </w:p>
    <w:p w14:paraId="233ACED7" w14:textId="5BF265A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Select some attributes and change their style</w:t>
      </w:r>
    </w:p>
    <w:p w14:paraId="221DE5C6" w14:textId="510D364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hange text font</w:t>
      </w:r>
    </w:p>
    <w:p w14:paraId="7004A455" w14:textId="6B94720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D21550D" w14:textId="5CC6EB9B" w:rsidR="002566B1" w:rsidRDefault="002566B1" w:rsidP="00D55C05">
      <w:pPr>
        <w:spacing w:after="0" w:line="240" w:lineRule="auto"/>
        <w:contextualSpacing/>
      </w:pPr>
    </w:p>
    <w:p w14:paraId="564992C4" w14:textId="5F9053E6" w:rsidR="00234103" w:rsidRDefault="00234103" w:rsidP="00D55C05">
      <w:pPr>
        <w:spacing w:after="0" w:line="240" w:lineRule="auto"/>
        <w:contextualSpacing/>
      </w:pPr>
    </w:p>
    <w:p w14:paraId="3EEF9192" w14:textId="77777777" w:rsidR="00234103" w:rsidRDefault="00234103" w:rsidP="00D55C05">
      <w:pPr>
        <w:spacing w:after="0" w:line="240" w:lineRule="auto"/>
        <w:contextualSpacing/>
      </w:pPr>
    </w:p>
    <w:p w14:paraId="02C8BD73" w14:textId="42B205C7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main components of the front end of any working website?</w:t>
      </w:r>
    </w:p>
    <w:p w14:paraId="6A18A3A4" w14:textId="6C1F4C7C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 xml:space="preserve">HTML, CSS, </w:t>
      </w:r>
      <w:proofErr w:type="spellStart"/>
      <w:r w:rsidRPr="00270112">
        <w:rPr>
          <w:color w:val="00B0F0"/>
        </w:rPr>
        <w:t>Javascript</w:t>
      </w:r>
      <w:proofErr w:type="spellEnd"/>
    </w:p>
    <w:p w14:paraId="4E4AB3A1" w14:textId="7163F554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TML only</w:t>
      </w:r>
    </w:p>
    <w:p w14:paraId="22DA0B4B" w14:textId="467FA1A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Javascript</w:t>
      </w:r>
      <w:proofErr w:type="spellEnd"/>
      <w:r>
        <w:t xml:space="preserve"> only</w:t>
      </w:r>
    </w:p>
    <w:p w14:paraId="21F013FD" w14:textId="577BE24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spellStart"/>
      <w:r>
        <w:t>Node.Js</w:t>
      </w:r>
      <w:proofErr w:type="spellEnd"/>
    </w:p>
    <w:p w14:paraId="123B9F4A" w14:textId="548E7B0C" w:rsidR="002566B1" w:rsidRDefault="002566B1" w:rsidP="00D55C05">
      <w:pPr>
        <w:spacing w:after="0" w:line="240" w:lineRule="auto"/>
        <w:contextualSpacing/>
      </w:pPr>
    </w:p>
    <w:p w14:paraId="145A8D36" w14:textId="49F78BC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ich HTML tag is used to set up a </w:t>
      </w:r>
      <w:proofErr w:type="spellStart"/>
      <w:r>
        <w:t>Javascript</w:t>
      </w:r>
      <w:proofErr w:type="spellEnd"/>
      <w:r>
        <w:t>-like client-side scripting language?</w:t>
      </w:r>
    </w:p>
    <w:p w14:paraId="70E8145A" w14:textId="30DDABAB" w:rsidR="002566B1" w:rsidRPr="00270112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270112">
        <w:rPr>
          <w:color w:val="00B0F0"/>
        </w:rPr>
        <w:t>&lt;script&gt;</w:t>
      </w:r>
    </w:p>
    <w:p w14:paraId="1261A254" w14:textId="42724A8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elect&gt;</w:t>
      </w:r>
    </w:p>
    <w:p w14:paraId="469D3E11" w14:textId="79EE42F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anchor&gt;</w:t>
      </w:r>
    </w:p>
    <w:p w14:paraId="54040E15" w14:textId="45AA6248" w:rsidR="00F34894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sectPr w:rsidR="00F348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699884" w14:textId="77777777" w:rsidR="00762DBA" w:rsidRDefault="00762DBA" w:rsidP="00234103">
      <w:pPr>
        <w:spacing w:after="0" w:line="240" w:lineRule="auto"/>
      </w:pPr>
      <w:r>
        <w:separator/>
      </w:r>
    </w:p>
  </w:endnote>
  <w:endnote w:type="continuationSeparator" w:id="0">
    <w:p w14:paraId="2DE63192" w14:textId="77777777" w:rsidR="00762DBA" w:rsidRDefault="00762DBA" w:rsidP="00234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C00E75" w14:textId="77777777" w:rsidR="00762DBA" w:rsidRDefault="00762DBA" w:rsidP="00234103">
      <w:pPr>
        <w:spacing w:after="0" w:line="240" w:lineRule="auto"/>
      </w:pPr>
      <w:r>
        <w:separator/>
      </w:r>
    </w:p>
  </w:footnote>
  <w:footnote w:type="continuationSeparator" w:id="0">
    <w:p w14:paraId="45E2B26A" w14:textId="77777777" w:rsidR="00762DBA" w:rsidRDefault="00762DBA" w:rsidP="002341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E54B92"/>
    <w:multiLevelType w:val="hybridMultilevel"/>
    <w:tmpl w:val="7BAE604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272AEBB6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76D01"/>
    <w:multiLevelType w:val="hybridMultilevel"/>
    <w:tmpl w:val="51CC99F6"/>
    <w:lvl w:ilvl="0" w:tplc="BA444D06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">
    <w:nsid w:val="16271A3D"/>
    <w:multiLevelType w:val="hybridMultilevel"/>
    <w:tmpl w:val="B67A095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A3102A"/>
    <w:multiLevelType w:val="hybridMultilevel"/>
    <w:tmpl w:val="8B745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EAE2F65"/>
    <w:multiLevelType w:val="hybridMultilevel"/>
    <w:tmpl w:val="F918A3F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851615"/>
    <w:multiLevelType w:val="hybridMultilevel"/>
    <w:tmpl w:val="02829D66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4BD2333"/>
    <w:multiLevelType w:val="hybridMultilevel"/>
    <w:tmpl w:val="C09215C0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2664DD"/>
    <w:multiLevelType w:val="hybridMultilevel"/>
    <w:tmpl w:val="57CEDE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6E0B1E"/>
    <w:multiLevelType w:val="hybridMultilevel"/>
    <w:tmpl w:val="567AFED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F7779C"/>
    <w:multiLevelType w:val="hybridMultilevel"/>
    <w:tmpl w:val="E118EF2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0F7D45"/>
    <w:multiLevelType w:val="hybridMultilevel"/>
    <w:tmpl w:val="E830219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ABE49F5"/>
    <w:multiLevelType w:val="hybridMultilevel"/>
    <w:tmpl w:val="D3F84B1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DB04B45"/>
    <w:multiLevelType w:val="hybridMultilevel"/>
    <w:tmpl w:val="90BAA90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E81F5C"/>
    <w:multiLevelType w:val="hybridMultilevel"/>
    <w:tmpl w:val="8D94E60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884675"/>
    <w:multiLevelType w:val="hybridMultilevel"/>
    <w:tmpl w:val="77AA304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0939A9"/>
    <w:multiLevelType w:val="hybridMultilevel"/>
    <w:tmpl w:val="AB7A01CE"/>
    <w:lvl w:ilvl="0" w:tplc="272AEB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4F3783"/>
    <w:multiLevelType w:val="hybridMultilevel"/>
    <w:tmpl w:val="AF98073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9C3CC6"/>
    <w:multiLevelType w:val="hybridMultilevel"/>
    <w:tmpl w:val="510CBAB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CB61C0"/>
    <w:multiLevelType w:val="hybridMultilevel"/>
    <w:tmpl w:val="B85C28E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C306E34"/>
    <w:multiLevelType w:val="hybridMultilevel"/>
    <w:tmpl w:val="354E5A1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2663EF3"/>
    <w:multiLevelType w:val="hybridMultilevel"/>
    <w:tmpl w:val="7A847D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7B3A52"/>
    <w:multiLevelType w:val="hybridMultilevel"/>
    <w:tmpl w:val="5796A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563E7D"/>
    <w:multiLevelType w:val="hybridMultilevel"/>
    <w:tmpl w:val="0AACACC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6D9E1008"/>
    <w:multiLevelType w:val="hybridMultilevel"/>
    <w:tmpl w:val="592200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31009B"/>
    <w:multiLevelType w:val="hybridMultilevel"/>
    <w:tmpl w:val="F6CC8708"/>
    <w:lvl w:ilvl="0" w:tplc="34C86DC4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5">
    <w:nsid w:val="742753A9"/>
    <w:multiLevelType w:val="hybridMultilevel"/>
    <w:tmpl w:val="7BEC81D8"/>
    <w:lvl w:ilvl="0" w:tplc="7D2A12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78DE3C7F"/>
    <w:multiLevelType w:val="hybridMultilevel"/>
    <w:tmpl w:val="34680BD0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7B6CF8"/>
    <w:multiLevelType w:val="hybridMultilevel"/>
    <w:tmpl w:val="72E669C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5"/>
  </w:num>
  <w:num w:numId="5">
    <w:abstractNumId w:val="22"/>
  </w:num>
  <w:num w:numId="6">
    <w:abstractNumId w:val="10"/>
  </w:num>
  <w:num w:numId="7">
    <w:abstractNumId w:val="19"/>
  </w:num>
  <w:num w:numId="8">
    <w:abstractNumId w:val="25"/>
  </w:num>
  <w:num w:numId="9">
    <w:abstractNumId w:val="24"/>
  </w:num>
  <w:num w:numId="10">
    <w:abstractNumId w:val="1"/>
  </w:num>
  <w:num w:numId="11">
    <w:abstractNumId w:val="15"/>
  </w:num>
  <w:num w:numId="12">
    <w:abstractNumId w:val="23"/>
  </w:num>
  <w:num w:numId="13">
    <w:abstractNumId w:val="18"/>
  </w:num>
  <w:num w:numId="14">
    <w:abstractNumId w:val="21"/>
  </w:num>
  <w:num w:numId="15">
    <w:abstractNumId w:val="13"/>
  </w:num>
  <w:num w:numId="16">
    <w:abstractNumId w:val="7"/>
  </w:num>
  <w:num w:numId="17">
    <w:abstractNumId w:val="9"/>
  </w:num>
  <w:num w:numId="18">
    <w:abstractNumId w:val="20"/>
  </w:num>
  <w:num w:numId="19">
    <w:abstractNumId w:val="4"/>
  </w:num>
  <w:num w:numId="20">
    <w:abstractNumId w:val="3"/>
  </w:num>
  <w:num w:numId="21">
    <w:abstractNumId w:val="12"/>
  </w:num>
  <w:num w:numId="22">
    <w:abstractNumId w:val="16"/>
  </w:num>
  <w:num w:numId="23">
    <w:abstractNumId w:val="14"/>
  </w:num>
  <w:num w:numId="24">
    <w:abstractNumId w:val="26"/>
  </w:num>
  <w:num w:numId="25">
    <w:abstractNumId w:val="27"/>
  </w:num>
  <w:num w:numId="26">
    <w:abstractNumId w:val="8"/>
  </w:num>
  <w:num w:numId="27">
    <w:abstractNumId w:val="2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3MDA3NjY1srBQ0lEKTi0uzszPAykwqgUA2iARRCwAAAA="/>
  </w:docVars>
  <w:rsids>
    <w:rsidRoot w:val="002566B1"/>
    <w:rsid w:val="000A18C4"/>
    <w:rsid w:val="000D7E80"/>
    <w:rsid w:val="000E05A5"/>
    <w:rsid w:val="00183C75"/>
    <w:rsid w:val="00205D9B"/>
    <w:rsid w:val="00234103"/>
    <w:rsid w:val="002566B1"/>
    <w:rsid w:val="00270112"/>
    <w:rsid w:val="002915A1"/>
    <w:rsid w:val="00296B72"/>
    <w:rsid w:val="002D6661"/>
    <w:rsid w:val="00397F60"/>
    <w:rsid w:val="004348BF"/>
    <w:rsid w:val="00442D1D"/>
    <w:rsid w:val="00597B90"/>
    <w:rsid w:val="006A775E"/>
    <w:rsid w:val="006F6838"/>
    <w:rsid w:val="00762DBA"/>
    <w:rsid w:val="0078247A"/>
    <w:rsid w:val="008716C0"/>
    <w:rsid w:val="00B36BA4"/>
    <w:rsid w:val="00B84BDD"/>
    <w:rsid w:val="00B86F51"/>
    <w:rsid w:val="00BB2F49"/>
    <w:rsid w:val="00D55C05"/>
    <w:rsid w:val="00DD20B3"/>
    <w:rsid w:val="00E01B3C"/>
    <w:rsid w:val="00E30041"/>
    <w:rsid w:val="00E93455"/>
    <w:rsid w:val="00EC7285"/>
    <w:rsid w:val="00ED2929"/>
    <w:rsid w:val="00F34894"/>
    <w:rsid w:val="00F51C0A"/>
    <w:rsid w:val="00F9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56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03"/>
  </w:style>
  <w:style w:type="paragraph" w:styleId="Footer">
    <w:name w:val="footer"/>
    <w:basedOn w:val="Normal"/>
    <w:link w:val="Foot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0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03"/>
  </w:style>
  <w:style w:type="paragraph" w:styleId="Footer">
    <w:name w:val="footer"/>
    <w:basedOn w:val="Normal"/>
    <w:link w:val="Foot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US</cp:lastModifiedBy>
  <cp:revision>2</cp:revision>
  <dcterms:created xsi:type="dcterms:W3CDTF">2022-08-01T08:49:00Z</dcterms:created>
  <dcterms:modified xsi:type="dcterms:W3CDTF">2022-08-01T08:49:00Z</dcterms:modified>
</cp:coreProperties>
</file>